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1FE448" w14:textId="77777777" w:rsidR="00591927" w:rsidRPr="00927698" w:rsidRDefault="00097F98" w:rsidP="0092769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de"/>
        </w:rPr>
        <w:t>Anhang 1/A</w:t>
      </w:r>
    </w:p>
    <w:p w14:paraId="15857201" w14:textId="77777777" w:rsidR="00591927" w:rsidRPr="00591927" w:rsidRDefault="00591927" w:rsidP="00591927">
      <w:pPr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3B734DA8" w14:textId="77777777" w:rsidR="00591927" w:rsidRPr="003458D4" w:rsidRDefault="003458D4" w:rsidP="00591927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de"/>
        </w:rPr>
        <w:t>Antrag auf Zulassung (Registrierung) zur Durchführung einer klinischen Prüfung</w:t>
      </w:r>
    </w:p>
    <w:p w14:paraId="5176EFD6" w14:textId="77777777" w:rsidR="00591927" w:rsidRPr="00591927" w:rsidRDefault="00591927" w:rsidP="00591927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28"/>
        <w:gridCol w:w="4528"/>
      </w:tblGrid>
      <w:tr w:rsidR="00591927" w:rsidRPr="00591927" w14:paraId="7C68678F" w14:textId="77777777" w:rsidTr="00591927"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ADBBB5C" w14:textId="77777777" w:rsidR="00591927" w:rsidRPr="00591927" w:rsidRDefault="00591927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de"/>
              </w:rPr>
              <w:t>Hauptforscher/In:</w:t>
            </w:r>
          </w:p>
        </w:tc>
        <w:sdt>
          <w:sdtPr>
            <w:rPr>
              <w:rFonts w:ascii="Times New Roman" w:eastAsia="Times New Roman" w:hAnsi="Times New Roman" w:cs="Times New Roman"/>
              <w:sz w:val="24"/>
              <w:szCs w:val="24"/>
            </w:rPr>
            <w:id w:val="-869297336"/>
            <w:placeholder>
              <w:docPart w:val="DefaultPlaceholder_-1854013440"/>
            </w:placeholder>
            <w:showingPlcHdr/>
          </w:sdtPr>
          <w:sdtContent>
            <w:permStart w:id="520094213" w:edGrp="everyone" w:displacedByCustomXml="prev"/>
            <w:tc>
              <w:tcPr>
                <w:tcW w:w="453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3AAF915D" w14:textId="26F6626E" w:rsidR="00591927" w:rsidRPr="00591927" w:rsidRDefault="00CC78C8" w:rsidP="00591927">
                <w:pPr>
                  <w:spacing w:after="0" w:line="240" w:lineRule="auto"/>
                  <w:jc w:val="both"/>
                  <w:textAlignment w:val="baseline"/>
                  <w:rPr>
                    <w:rFonts w:ascii="Times New Roman" w:eastAsia="Times New Roman" w:hAnsi="Times New Roman" w:cs="Times New Roman"/>
                    <w:sz w:val="24"/>
                    <w:szCs w:val="24"/>
                  </w:rPr>
                </w:pPr>
                <w:r w:rsidRPr="0060495C">
                  <w:rPr>
                    <w:rStyle w:val="Helyrzszveg"/>
                  </w:rPr>
                  <w:t>Szöveg beírásához kattintson vagy koppintson ide.</w:t>
                </w:r>
              </w:p>
            </w:tc>
            <w:permEnd w:id="520094213" w:displacedByCustomXml="next"/>
          </w:sdtContent>
        </w:sdt>
      </w:tr>
      <w:tr w:rsidR="00591927" w:rsidRPr="00591927" w14:paraId="0FDC73D8" w14:textId="77777777" w:rsidTr="00591927"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C59E3CA" w14:textId="77777777" w:rsidR="00591927" w:rsidRPr="00591927" w:rsidRDefault="00591927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de"/>
              </w:rPr>
              <w:t>Prüfstelle:</w:t>
            </w:r>
          </w:p>
        </w:tc>
        <w:sdt>
          <w:sdtPr>
            <w:rPr>
              <w:rFonts w:ascii="Times New Roman" w:eastAsia="Times New Roman" w:hAnsi="Times New Roman" w:cs="Times New Roman"/>
              <w:sz w:val="24"/>
              <w:szCs w:val="24"/>
            </w:rPr>
            <w:id w:val="-1055086409"/>
            <w:placeholder>
              <w:docPart w:val="BF63C8B6DF1745FC83BE13FBC0F28390"/>
            </w:placeholder>
            <w:showingPlcHdr/>
          </w:sdtPr>
          <w:sdtContent>
            <w:permStart w:id="1086481896" w:edGrp="everyone" w:displacedByCustomXml="prev"/>
            <w:tc>
              <w:tcPr>
                <w:tcW w:w="453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2F84AC8D" w14:textId="108CFF8E" w:rsidR="00591927" w:rsidRPr="00591927" w:rsidRDefault="00CC78C8" w:rsidP="00591927">
                <w:pPr>
                  <w:spacing w:after="0" w:line="240" w:lineRule="auto"/>
                  <w:jc w:val="both"/>
                  <w:textAlignment w:val="baseline"/>
                  <w:rPr>
                    <w:rFonts w:ascii="Times New Roman" w:eastAsia="Times New Roman" w:hAnsi="Times New Roman" w:cs="Times New Roman"/>
                    <w:sz w:val="24"/>
                    <w:szCs w:val="24"/>
                  </w:rPr>
                </w:pPr>
                <w:r w:rsidRPr="0060495C">
                  <w:rPr>
                    <w:rStyle w:val="Helyrzszveg"/>
                  </w:rPr>
                  <w:t>Szöveg beírásához kattintson vagy koppintson ide.</w:t>
                </w:r>
              </w:p>
            </w:tc>
            <w:permEnd w:id="1086481896" w:displacedByCustomXml="next"/>
          </w:sdtContent>
        </w:sdt>
      </w:tr>
      <w:tr w:rsidR="00591927" w:rsidRPr="00591927" w14:paraId="36DE9632" w14:textId="77777777" w:rsidTr="00591927"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754D80C" w14:textId="77777777" w:rsidR="00591927" w:rsidRPr="00591927" w:rsidRDefault="00591927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de"/>
              </w:rPr>
              <w:t>Name der Kontaktperson des Prüfers/In:</w:t>
            </w:r>
          </w:p>
        </w:tc>
        <w:sdt>
          <w:sdtPr>
            <w:rPr>
              <w:rFonts w:ascii="Times New Roman" w:eastAsia="Times New Roman" w:hAnsi="Times New Roman" w:cs="Times New Roman"/>
              <w:sz w:val="24"/>
              <w:szCs w:val="24"/>
            </w:rPr>
            <w:id w:val="1686785868"/>
            <w:placeholder>
              <w:docPart w:val="BCABC2DAAB16402E88D5FD7BD8231ADE"/>
            </w:placeholder>
            <w:showingPlcHdr/>
          </w:sdtPr>
          <w:sdtContent>
            <w:permStart w:id="477965491" w:edGrp="everyone" w:displacedByCustomXml="prev"/>
            <w:tc>
              <w:tcPr>
                <w:tcW w:w="453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2CF10F24" w14:textId="18A68521" w:rsidR="00591927" w:rsidRPr="00591927" w:rsidRDefault="00CC78C8" w:rsidP="00591927">
                <w:pPr>
                  <w:spacing w:after="0" w:line="240" w:lineRule="auto"/>
                  <w:jc w:val="both"/>
                  <w:textAlignment w:val="baseline"/>
                  <w:rPr>
                    <w:rFonts w:ascii="Times New Roman" w:eastAsia="Times New Roman" w:hAnsi="Times New Roman" w:cs="Times New Roman"/>
                    <w:sz w:val="24"/>
                    <w:szCs w:val="24"/>
                  </w:rPr>
                </w:pPr>
                <w:r w:rsidRPr="0060495C">
                  <w:rPr>
                    <w:rStyle w:val="Helyrzszveg"/>
                  </w:rPr>
                  <w:t>Szöveg beírásához kattintson vagy koppintson ide.</w:t>
                </w:r>
              </w:p>
            </w:tc>
            <w:permEnd w:id="477965491" w:displacedByCustomXml="next"/>
          </w:sdtContent>
        </w:sdt>
      </w:tr>
      <w:tr w:rsidR="00591927" w:rsidRPr="00591927" w14:paraId="47EB622B" w14:textId="77777777" w:rsidTr="00591927"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434C5E6" w14:textId="77777777" w:rsidR="00591927" w:rsidRPr="00591927" w:rsidRDefault="00591927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de"/>
              </w:rPr>
              <w:t>Telefonnummer des Ansprechpartners des Prüfers/In: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de"/>
              </w:rPr>
              <w:t> </w:t>
            </w:r>
          </w:p>
        </w:tc>
        <w:sdt>
          <w:sdtPr>
            <w:rPr>
              <w:rFonts w:ascii="Times New Roman" w:eastAsia="Times New Roman" w:hAnsi="Times New Roman" w:cs="Times New Roman"/>
              <w:sz w:val="24"/>
              <w:szCs w:val="24"/>
            </w:rPr>
            <w:id w:val="2041163259"/>
            <w:placeholder>
              <w:docPart w:val="A424A62E90584369932CB5E595B0573C"/>
            </w:placeholder>
            <w:showingPlcHdr/>
          </w:sdtPr>
          <w:sdtContent>
            <w:permStart w:id="1768518309" w:edGrp="everyone" w:displacedByCustomXml="prev"/>
            <w:tc>
              <w:tcPr>
                <w:tcW w:w="453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4798B1D7" w14:textId="34F31A19" w:rsidR="00591927" w:rsidRPr="00591927" w:rsidRDefault="00CC78C8" w:rsidP="00591927">
                <w:pPr>
                  <w:spacing w:after="0" w:line="240" w:lineRule="auto"/>
                  <w:jc w:val="both"/>
                  <w:textAlignment w:val="baseline"/>
                  <w:rPr>
                    <w:rFonts w:ascii="Times New Roman" w:eastAsia="Times New Roman" w:hAnsi="Times New Roman" w:cs="Times New Roman"/>
                    <w:sz w:val="24"/>
                    <w:szCs w:val="24"/>
                  </w:rPr>
                </w:pPr>
                <w:r w:rsidRPr="0060495C">
                  <w:rPr>
                    <w:rStyle w:val="Helyrzszveg"/>
                  </w:rPr>
                  <w:t>Szöveg beírásához kattintson vagy koppintson ide.</w:t>
                </w:r>
              </w:p>
            </w:tc>
            <w:permEnd w:id="1768518309" w:displacedByCustomXml="next"/>
          </w:sdtContent>
        </w:sdt>
      </w:tr>
      <w:tr w:rsidR="00591927" w:rsidRPr="00591927" w14:paraId="473A9F0C" w14:textId="77777777" w:rsidTr="00591927"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C21D607" w14:textId="77777777" w:rsidR="00591927" w:rsidRPr="00591927" w:rsidRDefault="00591927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de"/>
              </w:rPr>
              <w:t>E-Mail-Adresse des Ansprechpartners des Prüfers/In:</w:t>
            </w:r>
          </w:p>
        </w:tc>
        <w:sdt>
          <w:sdtPr>
            <w:rPr>
              <w:rFonts w:ascii="Times New Roman" w:eastAsia="Times New Roman" w:hAnsi="Times New Roman" w:cs="Times New Roman"/>
              <w:sz w:val="24"/>
              <w:szCs w:val="24"/>
            </w:rPr>
            <w:id w:val="1394699533"/>
            <w:placeholder>
              <w:docPart w:val="AFC8F6CCE7AB4F6A9688AEED13FF3740"/>
            </w:placeholder>
            <w:showingPlcHdr/>
          </w:sdtPr>
          <w:sdtContent>
            <w:permStart w:id="875653771" w:edGrp="everyone" w:displacedByCustomXml="prev"/>
            <w:tc>
              <w:tcPr>
                <w:tcW w:w="453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291C8C2F" w14:textId="6BDF7607" w:rsidR="00591927" w:rsidRPr="00591927" w:rsidRDefault="00CC78C8" w:rsidP="00591927">
                <w:pPr>
                  <w:spacing w:after="0" w:line="240" w:lineRule="auto"/>
                  <w:jc w:val="both"/>
                  <w:textAlignment w:val="baseline"/>
                  <w:rPr>
                    <w:rFonts w:ascii="Times New Roman" w:eastAsia="Times New Roman" w:hAnsi="Times New Roman" w:cs="Times New Roman"/>
                    <w:sz w:val="24"/>
                    <w:szCs w:val="24"/>
                  </w:rPr>
                </w:pPr>
                <w:r w:rsidRPr="0060495C">
                  <w:rPr>
                    <w:rStyle w:val="Helyrzszveg"/>
                  </w:rPr>
                  <w:t>Szöveg beírásához kattintson vagy koppintson ide.</w:t>
                </w:r>
              </w:p>
            </w:tc>
            <w:permEnd w:id="875653771" w:displacedByCustomXml="next"/>
          </w:sdtContent>
        </w:sdt>
      </w:tr>
      <w:tr w:rsidR="00591927" w:rsidRPr="00591927" w14:paraId="472A3485" w14:textId="77777777" w:rsidTr="00591927"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EF45D23" w14:textId="77777777" w:rsidR="00591927" w:rsidRPr="00591927" w:rsidRDefault="00591927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de"/>
              </w:rPr>
              <w:t>Titel der Studie:</w:t>
            </w:r>
          </w:p>
        </w:tc>
        <w:sdt>
          <w:sdtPr>
            <w:rPr>
              <w:rFonts w:ascii="Times New Roman" w:eastAsia="Times New Roman" w:hAnsi="Times New Roman" w:cs="Times New Roman"/>
              <w:sz w:val="24"/>
              <w:szCs w:val="24"/>
            </w:rPr>
            <w:id w:val="814457934"/>
            <w:placeholder>
              <w:docPart w:val="3FA2761938C64BBA9ED4571CEC326179"/>
            </w:placeholder>
            <w:showingPlcHdr/>
          </w:sdtPr>
          <w:sdtContent>
            <w:permStart w:id="639523052" w:edGrp="everyone" w:displacedByCustomXml="prev"/>
            <w:tc>
              <w:tcPr>
                <w:tcW w:w="453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6FA5D005" w14:textId="07C5AAC9" w:rsidR="00591927" w:rsidRPr="00591927" w:rsidRDefault="00CC78C8" w:rsidP="00591927">
                <w:pPr>
                  <w:spacing w:after="0" w:line="240" w:lineRule="auto"/>
                  <w:jc w:val="both"/>
                  <w:textAlignment w:val="baseline"/>
                  <w:rPr>
                    <w:rFonts w:ascii="Times New Roman" w:eastAsia="Times New Roman" w:hAnsi="Times New Roman" w:cs="Times New Roman"/>
                    <w:sz w:val="24"/>
                    <w:szCs w:val="24"/>
                  </w:rPr>
                </w:pPr>
                <w:r w:rsidRPr="0060495C">
                  <w:rPr>
                    <w:rStyle w:val="Helyrzszveg"/>
                  </w:rPr>
                  <w:t>Szöveg beírásához kattintson vagy koppintson ide.</w:t>
                </w:r>
              </w:p>
            </w:tc>
            <w:permEnd w:id="639523052" w:displacedByCustomXml="next"/>
          </w:sdtContent>
        </w:sdt>
      </w:tr>
      <w:tr w:rsidR="00591927" w:rsidRPr="00591927" w14:paraId="3E3CB948" w14:textId="77777777" w:rsidTr="00591927"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2DB0F4" w14:textId="77777777" w:rsidR="00591927" w:rsidRPr="00591927" w:rsidRDefault="00591927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de"/>
              </w:rPr>
              <w:t>Protokoll-Nr.:</w:t>
            </w:r>
          </w:p>
        </w:tc>
        <w:sdt>
          <w:sdtPr>
            <w:rPr>
              <w:rFonts w:ascii="Times New Roman" w:eastAsia="Times New Roman" w:hAnsi="Times New Roman" w:cs="Times New Roman"/>
              <w:sz w:val="24"/>
              <w:szCs w:val="24"/>
            </w:rPr>
            <w:id w:val="-783726802"/>
            <w:placeholder>
              <w:docPart w:val="3E3C69210381468DB479C22B7F5A559F"/>
            </w:placeholder>
            <w:showingPlcHdr/>
          </w:sdtPr>
          <w:sdtContent>
            <w:permStart w:id="693109627" w:edGrp="everyone" w:displacedByCustomXml="prev"/>
            <w:tc>
              <w:tcPr>
                <w:tcW w:w="453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28EA43EE" w14:textId="2B49BFF0" w:rsidR="00591927" w:rsidRPr="00591927" w:rsidRDefault="00CC78C8" w:rsidP="00591927">
                <w:pPr>
                  <w:spacing w:after="0" w:line="240" w:lineRule="auto"/>
                  <w:jc w:val="both"/>
                  <w:textAlignment w:val="baseline"/>
                  <w:rPr>
                    <w:rFonts w:ascii="Times New Roman" w:eastAsia="Times New Roman" w:hAnsi="Times New Roman" w:cs="Times New Roman"/>
                    <w:sz w:val="24"/>
                    <w:szCs w:val="24"/>
                  </w:rPr>
                </w:pPr>
                <w:r w:rsidRPr="0060495C">
                  <w:rPr>
                    <w:rStyle w:val="Helyrzszveg"/>
                  </w:rPr>
                  <w:t>Szöveg beírásához kattintson vagy koppintson ide.</w:t>
                </w:r>
              </w:p>
            </w:tc>
            <w:permEnd w:id="693109627" w:displacedByCustomXml="next"/>
          </w:sdtContent>
        </w:sdt>
      </w:tr>
      <w:tr w:rsidR="00591927" w:rsidRPr="00591927" w14:paraId="1BD2700D" w14:textId="77777777" w:rsidTr="00591927"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9CE55C" w14:textId="77777777" w:rsidR="00591927" w:rsidRPr="00591927" w:rsidRDefault="00591927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de"/>
              </w:rPr>
              <w:t>Phase:</w:t>
            </w:r>
          </w:p>
        </w:tc>
        <w:sdt>
          <w:sdtPr>
            <w:rPr>
              <w:rFonts w:ascii="Times New Roman" w:eastAsia="Times New Roman" w:hAnsi="Times New Roman" w:cs="Times New Roman"/>
              <w:sz w:val="24"/>
              <w:szCs w:val="24"/>
            </w:rPr>
            <w:id w:val="-656140074"/>
            <w:placeholder>
              <w:docPart w:val="BBD4728A8FA94A7F8B048B5FF2A59986"/>
            </w:placeholder>
            <w:showingPlcHdr/>
          </w:sdtPr>
          <w:sdtContent>
            <w:permStart w:id="1400833212" w:edGrp="everyone" w:displacedByCustomXml="prev"/>
            <w:tc>
              <w:tcPr>
                <w:tcW w:w="453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3017CAF9" w14:textId="74633C7A" w:rsidR="00591927" w:rsidRPr="00591927" w:rsidRDefault="00CC78C8" w:rsidP="00591927">
                <w:pPr>
                  <w:spacing w:after="0" w:line="240" w:lineRule="auto"/>
                  <w:jc w:val="both"/>
                  <w:textAlignment w:val="baseline"/>
                  <w:rPr>
                    <w:rFonts w:ascii="Times New Roman" w:eastAsia="Times New Roman" w:hAnsi="Times New Roman" w:cs="Times New Roman"/>
                    <w:sz w:val="24"/>
                    <w:szCs w:val="24"/>
                  </w:rPr>
                </w:pPr>
                <w:r w:rsidRPr="0060495C">
                  <w:rPr>
                    <w:rStyle w:val="Helyrzszveg"/>
                  </w:rPr>
                  <w:t>Szöveg beírásához kattintson vagy koppintson ide.</w:t>
                </w:r>
              </w:p>
            </w:tc>
            <w:permEnd w:id="1400833212" w:displacedByCustomXml="next"/>
          </w:sdtContent>
        </w:sdt>
      </w:tr>
      <w:tr w:rsidR="00404ADA" w:rsidRPr="00591927" w14:paraId="36273CA4" w14:textId="77777777" w:rsidTr="00591927"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216209" w14:textId="77777777" w:rsidR="00404ADA" w:rsidRPr="00591927" w:rsidRDefault="000C5FAE" w:rsidP="000C5FAE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de"/>
              </w:rPr>
              <w:t>Art der Studie (Arzneimittel, Gerät, nicht-invasiv, IIT)</w:t>
            </w:r>
          </w:p>
        </w:tc>
        <w:sdt>
          <w:sdtPr>
            <w:rPr>
              <w:rFonts w:ascii="Times New Roman" w:eastAsia="Times New Roman" w:hAnsi="Times New Roman" w:cs="Times New Roman"/>
              <w:sz w:val="24"/>
              <w:szCs w:val="24"/>
            </w:rPr>
            <w:id w:val="-1599874157"/>
            <w:placeholder>
              <w:docPart w:val="0F4A02EC4623462B9F909876C48EFDE5"/>
            </w:placeholder>
            <w:showingPlcHdr/>
          </w:sdtPr>
          <w:sdtContent>
            <w:permStart w:id="794983663" w:edGrp="everyone" w:displacedByCustomXml="prev"/>
            <w:tc>
              <w:tcPr>
                <w:tcW w:w="453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62BADFC4" w14:textId="7A64ED37" w:rsidR="00404ADA" w:rsidRPr="00591927" w:rsidRDefault="00CC78C8" w:rsidP="00591927">
                <w:pPr>
                  <w:spacing w:after="0" w:line="240" w:lineRule="auto"/>
                  <w:jc w:val="both"/>
                  <w:textAlignment w:val="baseline"/>
                  <w:rPr>
                    <w:rFonts w:ascii="Times New Roman" w:eastAsia="Times New Roman" w:hAnsi="Times New Roman" w:cs="Times New Roman"/>
                    <w:sz w:val="24"/>
                    <w:szCs w:val="24"/>
                  </w:rPr>
                </w:pPr>
                <w:r w:rsidRPr="0060495C">
                  <w:rPr>
                    <w:rStyle w:val="Helyrzszveg"/>
                  </w:rPr>
                  <w:t>Szöveg beírásához kattintson vagy koppintson ide.</w:t>
                </w:r>
              </w:p>
            </w:tc>
            <w:permEnd w:id="794983663" w:displacedByCustomXml="next"/>
          </w:sdtContent>
        </w:sdt>
      </w:tr>
      <w:tr w:rsidR="00591927" w:rsidRPr="00591927" w14:paraId="274D8170" w14:textId="77777777" w:rsidTr="00591927"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4E42A3" w14:textId="77777777" w:rsidR="00591927" w:rsidRPr="00591927" w:rsidRDefault="00591927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de"/>
              </w:rPr>
              <w:t>Name der Kontaktperson des Sponsors/CRO: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de"/>
              </w:rPr>
              <w:t> </w:t>
            </w:r>
          </w:p>
        </w:tc>
        <w:sdt>
          <w:sdtPr>
            <w:rPr>
              <w:rFonts w:ascii="Times New Roman" w:eastAsia="Times New Roman" w:hAnsi="Times New Roman" w:cs="Times New Roman"/>
              <w:sz w:val="24"/>
              <w:szCs w:val="24"/>
            </w:rPr>
            <w:id w:val="-199175114"/>
            <w:placeholder>
              <w:docPart w:val="809F061724F04332AC9F8577A6D072A8"/>
            </w:placeholder>
            <w:showingPlcHdr/>
          </w:sdtPr>
          <w:sdtContent>
            <w:permStart w:id="787234380" w:edGrp="everyone" w:displacedByCustomXml="prev"/>
            <w:tc>
              <w:tcPr>
                <w:tcW w:w="453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475F1FA3" w14:textId="4003EB5D" w:rsidR="00591927" w:rsidRPr="00591927" w:rsidRDefault="00CC78C8" w:rsidP="00591927">
                <w:pPr>
                  <w:spacing w:after="0" w:line="240" w:lineRule="auto"/>
                  <w:jc w:val="both"/>
                  <w:textAlignment w:val="baseline"/>
                  <w:rPr>
                    <w:rFonts w:ascii="Times New Roman" w:eastAsia="Times New Roman" w:hAnsi="Times New Roman" w:cs="Times New Roman"/>
                    <w:sz w:val="24"/>
                    <w:szCs w:val="24"/>
                  </w:rPr>
                </w:pPr>
                <w:r w:rsidRPr="0060495C">
                  <w:rPr>
                    <w:rStyle w:val="Helyrzszveg"/>
                  </w:rPr>
                  <w:t>Szöveg beírásához kattintson vagy koppintson ide.</w:t>
                </w:r>
              </w:p>
            </w:tc>
            <w:permEnd w:id="787234380" w:displacedByCustomXml="next"/>
          </w:sdtContent>
        </w:sdt>
      </w:tr>
      <w:tr w:rsidR="00591927" w:rsidRPr="00591927" w14:paraId="24CDD68F" w14:textId="77777777" w:rsidTr="00591927"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36B7BA1" w14:textId="77777777" w:rsidR="00591927" w:rsidRPr="00591927" w:rsidRDefault="00591927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de"/>
              </w:rPr>
              <w:t>Telefonnummer des Sponsors/CRO-Kontakts:</w:t>
            </w:r>
          </w:p>
        </w:tc>
        <w:sdt>
          <w:sdtPr>
            <w:rPr>
              <w:rFonts w:ascii="Times New Roman" w:eastAsia="Times New Roman" w:hAnsi="Times New Roman" w:cs="Times New Roman"/>
              <w:sz w:val="24"/>
              <w:szCs w:val="24"/>
            </w:rPr>
            <w:id w:val="1061520780"/>
            <w:placeholder>
              <w:docPart w:val="270A2A5BD9884F3D85395990A199FC80"/>
            </w:placeholder>
            <w:showingPlcHdr/>
          </w:sdtPr>
          <w:sdtContent>
            <w:permStart w:id="1391547879" w:edGrp="everyone" w:displacedByCustomXml="prev"/>
            <w:tc>
              <w:tcPr>
                <w:tcW w:w="453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2D72B671" w14:textId="1F20F012" w:rsidR="00591927" w:rsidRPr="00591927" w:rsidRDefault="00CC78C8" w:rsidP="00591927">
                <w:pPr>
                  <w:spacing w:after="0" w:line="240" w:lineRule="auto"/>
                  <w:jc w:val="both"/>
                  <w:textAlignment w:val="baseline"/>
                  <w:rPr>
                    <w:rFonts w:ascii="Times New Roman" w:eastAsia="Times New Roman" w:hAnsi="Times New Roman" w:cs="Times New Roman"/>
                    <w:sz w:val="24"/>
                    <w:szCs w:val="24"/>
                  </w:rPr>
                </w:pPr>
                <w:r w:rsidRPr="0060495C">
                  <w:rPr>
                    <w:rStyle w:val="Helyrzszveg"/>
                  </w:rPr>
                  <w:t>Szöveg beírásához kattintson vagy koppintson ide.</w:t>
                </w:r>
              </w:p>
            </w:tc>
            <w:permEnd w:id="1391547879" w:displacedByCustomXml="next"/>
          </w:sdtContent>
        </w:sdt>
      </w:tr>
      <w:tr w:rsidR="00591927" w:rsidRPr="00591927" w14:paraId="198491DA" w14:textId="77777777" w:rsidTr="00591927"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7ACE6B2" w14:textId="77777777" w:rsidR="00591927" w:rsidRPr="00591927" w:rsidRDefault="00591927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de"/>
              </w:rPr>
              <w:t>E-Mail-Adresse des Sponsors/CRO-Kontakts:</w:t>
            </w:r>
          </w:p>
        </w:tc>
        <w:sdt>
          <w:sdtPr>
            <w:rPr>
              <w:rFonts w:ascii="Times New Roman" w:eastAsia="Times New Roman" w:hAnsi="Times New Roman" w:cs="Times New Roman"/>
              <w:sz w:val="24"/>
              <w:szCs w:val="24"/>
            </w:rPr>
            <w:id w:val="-706487699"/>
            <w:placeholder>
              <w:docPart w:val="2AFB966AF68D47C9A411A5D15410A58F"/>
            </w:placeholder>
            <w:showingPlcHdr/>
          </w:sdtPr>
          <w:sdtContent>
            <w:permStart w:id="597587105" w:edGrp="everyone" w:displacedByCustomXml="prev"/>
            <w:tc>
              <w:tcPr>
                <w:tcW w:w="453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0F1AFDBA" w14:textId="2FE8C95D" w:rsidR="00591927" w:rsidRPr="00591927" w:rsidRDefault="00CC78C8" w:rsidP="00591927">
                <w:pPr>
                  <w:spacing w:after="0" w:line="240" w:lineRule="auto"/>
                  <w:jc w:val="both"/>
                  <w:textAlignment w:val="baseline"/>
                  <w:rPr>
                    <w:rFonts w:ascii="Times New Roman" w:eastAsia="Times New Roman" w:hAnsi="Times New Roman" w:cs="Times New Roman"/>
                    <w:sz w:val="24"/>
                    <w:szCs w:val="24"/>
                  </w:rPr>
                </w:pPr>
                <w:r w:rsidRPr="0060495C">
                  <w:rPr>
                    <w:rStyle w:val="Helyrzszveg"/>
                  </w:rPr>
                  <w:t>Szöveg beírásához kattintson vagy koppintson ide.</w:t>
                </w:r>
              </w:p>
            </w:tc>
            <w:permEnd w:id="597587105" w:displacedByCustomXml="next"/>
          </w:sdtContent>
        </w:sdt>
      </w:tr>
    </w:tbl>
    <w:p w14:paraId="0DDC2467" w14:textId="77777777" w:rsidR="00591927" w:rsidRPr="00591927" w:rsidRDefault="00591927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516D2C7A" w14:textId="77777777" w:rsidR="00591927" w:rsidRPr="00591927" w:rsidRDefault="00591927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de"/>
        </w:rPr>
        <w:t xml:space="preserve">Erklärung des </w:t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  <w:lang w:val="de"/>
        </w:rPr>
        <w:t>Principal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  <w:lang w:val="de"/>
        </w:rPr>
        <w:t xml:space="preserve"> Investigators:</w:t>
      </w:r>
      <w:r>
        <w:rPr>
          <w:rFonts w:ascii="Times New Roman" w:eastAsia="Times New Roman" w:hAnsi="Times New Roman" w:cs="Times New Roman"/>
          <w:sz w:val="24"/>
          <w:szCs w:val="24"/>
          <w:lang w:val="de"/>
        </w:rPr>
        <w:t xml:space="preserve"> (Bitte wählen Sie den entsprechenden Abschnitt aus!) </w:t>
      </w:r>
    </w:p>
    <w:p w14:paraId="645032D6" w14:textId="77777777" w:rsidR="00591927" w:rsidRDefault="00591927" w:rsidP="00591927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ermStart w:id="573637332" w:edGrp="everyone"/>
      <w:r>
        <w:rPr>
          <w:rFonts w:ascii="Times New Roman" w:eastAsia="Times New Roman" w:hAnsi="Times New Roman" w:cs="Times New Roman"/>
          <w:sz w:val="24"/>
          <w:szCs w:val="24"/>
          <w:lang w:val="de"/>
        </w:rPr>
        <w:t xml:space="preserve">[ ] </w:t>
      </w:r>
      <w:permEnd w:id="573637332"/>
      <w:r>
        <w:rPr>
          <w:rFonts w:ascii="Times New Roman" w:eastAsia="Times New Roman" w:hAnsi="Times New Roman" w:cs="Times New Roman"/>
          <w:sz w:val="24"/>
          <w:szCs w:val="24"/>
          <w:lang w:val="de"/>
        </w:rPr>
        <w:t>Die materiellen und personellen Voraussetzungen für die Studie sind in der Klinik vollständig vorhanden, so dass kein zusätzlicher Mitarbeiter/In erforderlich ist.  </w:t>
      </w:r>
    </w:p>
    <w:p w14:paraId="73BB38DF" w14:textId="00C980B6" w:rsidR="00815245" w:rsidRPr="00591927" w:rsidRDefault="00815245" w:rsidP="0081524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ermStart w:id="333078981" w:edGrp="everyone"/>
      <w:proofErr w:type="gramStart"/>
      <w:r>
        <w:rPr>
          <w:rFonts w:ascii="Times New Roman" w:eastAsia="Times New Roman" w:hAnsi="Times New Roman" w:cs="Times New Roman"/>
          <w:sz w:val="24"/>
          <w:szCs w:val="24"/>
          <w:lang w:val="de"/>
        </w:rPr>
        <w:t>[ ]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val="de"/>
        </w:rPr>
        <w:t xml:space="preserve"> </w:t>
      </w:r>
      <w:permEnd w:id="333078981"/>
      <w:r>
        <w:rPr>
          <w:rFonts w:ascii="Times New Roman" w:eastAsia="Times New Roman" w:hAnsi="Times New Roman" w:cs="Times New Roman"/>
          <w:sz w:val="24"/>
          <w:szCs w:val="24"/>
          <w:lang w:val="de"/>
        </w:rPr>
        <w:t>Unterstützung durch den Universitäts-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de"/>
        </w:rPr>
        <w:t>Blockkoordinatorerforderlic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de"/>
        </w:rPr>
        <w:t xml:space="preserve">: </w:t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1340270278"/>
          <w:placeholder>
            <w:docPart w:val="33D5122AC5F04DF0B338978EE0AB2BCA"/>
          </w:placeholder>
          <w:showingPlcHdr/>
        </w:sdtPr>
        <w:sdtContent>
          <w:permStart w:id="1887589951" w:edGrp="everyone"/>
          <w:r w:rsidR="00CC78C8" w:rsidRPr="0060495C">
            <w:rPr>
              <w:rStyle w:val="Helyrzszveg"/>
            </w:rPr>
            <w:t>Szöveg beírásához kattintson vagy koppintson ide.</w:t>
          </w:r>
          <w:permEnd w:id="1887589951"/>
        </w:sdtContent>
      </w:sdt>
    </w:p>
    <w:p w14:paraId="7081A9E3" w14:textId="224E1702" w:rsidR="00591927" w:rsidRDefault="00591927" w:rsidP="00591927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ermStart w:id="381700564" w:edGrp="everyone"/>
      <w:proofErr w:type="gramStart"/>
      <w:r>
        <w:rPr>
          <w:rFonts w:ascii="Times New Roman" w:eastAsia="Times New Roman" w:hAnsi="Times New Roman" w:cs="Times New Roman"/>
          <w:sz w:val="24"/>
          <w:szCs w:val="24"/>
          <w:lang w:val="de"/>
        </w:rPr>
        <w:t>[ ]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val="de"/>
        </w:rPr>
        <w:t xml:space="preserve"> </w:t>
      </w:r>
      <w:permEnd w:id="381700564"/>
      <w:r>
        <w:rPr>
          <w:rFonts w:ascii="Times New Roman" w:eastAsia="Times New Roman" w:hAnsi="Times New Roman" w:cs="Times New Roman"/>
          <w:sz w:val="24"/>
          <w:szCs w:val="24"/>
          <w:lang w:val="de"/>
        </w:rPr>
        <w:t xml:space="preserve">Die materiellen und personellen Voraussetzungen für die Studie sind in der Klinik nicht vollständig vorhanden, so dass zusätzliche Unterstützung erforderlich ist. Name und Rolle des externen Kooperationspartners: </w:t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-1619051176"/>
          <w:placeholder>
            <w:docPart w:val="9EB74C22903E4E4DAFF6266C36A68733"/>
          </w:placeholder>
          <w:showingPlcHdr/>
        </w:sdtPr>
        <w:sdtContent>
          <w:permStart w:id="14900583" w:edGrp="everyone"/>
          <w:r w:rsidR="00CC78C8" w:rsidRPr="0060495C">
            <w:rPr>
              <w:rStyle w:val="Helyrzszveg"/>
            </w:rPr>
            <w:t>Szöveg beírásához kattintson vagy koppintson ide.</w:t>
          </w:r>
          <w:permEnd w:id="14900583"/>
        </w:sdtContent>
      </w:sdt>
    </w:p>
    <w:p w14:paraId="395F5271" w14:textId="77777777" w:rsidR="00A23DFE" w:rsidRDefault="00A23DFE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p w14:paraId="18EA7EF6" w14:textId="77777777" w:rsidR="00591927" w:rsidRPr="00591927" w:rsidRDefault="00591927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de"/>
        </w:rPr>
        <w:t>Für die Durchführung der Studie ist die Beteiligung eines oder mehrerer Dienstleister erforderlich:</w:t>
      </w:r>
      <w:r>
        <w:rPr>
          <w:rFonts w:ascii="Times New Roman" w:eastAsia="Times New Roman" w:hAnsi="Times New Roman" w:cs="Times New Roman"/>
          <w:sz w:val="24"/>
          <w:szCs w:val="24"/>
          <w:lang w:val="de"/>
        </w:rPr>
        <w:t> </w:t>
      </w:r>
    </w:p>
    <w:p w14:paraId="771568E6" w14:textId="77777777" w:rsidR="00591927" w:rsidRPr="00591927" w:rsidRDefault="00591927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ermStart w:id="24210929" w:edGrp="everyone"/>
      <w:r>
        <w:rPr>
          <w:rFonts w:ascii="Times New Roman" w:eastAsia="Times New Roman" w:hAnsi="Times New Roman" w:cs="Times New Roman"/>
          <w:sz w:val="24"/>
          <w:szCs w:val="24"/>
          <w:u w:val="single"/>
          <w:lang w:val="de"/>
        </w:rPr>
        <w:t xml:space="preserve">[ ] </w:t>
      </w:r>
      <w:permEnd w:id="24210929"/>
      <w:r>
        <w:rPr>
          <w:rFonts w:ascii="Times New Roman" w:eastAsia="Times New Roman" w:hAnsi="Times New Roman" w:cs="Times New Roman"/>
          <w:sz w:val="24"/>
          <w:szCs w:val="24"/>
          <w:u w:val="single"/>
          <w:lang w:val="de"/>
        </w:rPr>
        <w:t>Bildgebende Untersuchung</w:t>
      </w:r>
      <w:r>
        <w:rPr>
          <w:rFonts w:ascii="Times New Roman" w:eastAsia="Times New Roman" w:hAnsi="Times New Roman" w:cs="Times New Roman"/>
          <w:sz w:val="24"/>
          <w:szCs w:val="24"/>
          <w:lang w:val="de"/>
        </w:rPr>
        <w:t> </w:t>
      </w:r>
    </w:p>
    <w:p w14:paraId="0B662EFA" w14:textId="77777777" w:rsidR="00591927" w:rsidRPr="00591927" w:rsidRDefault="00591927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ermStart w:id="826635669" w:edGrp="everyone"/>
      <w:r>
        <w:rPr>
          <w:rFonts w:ascii="Times New Roman" w:eastAsia="Times New Roman" w:hAnsi="Times New Roman" w:cs="Times New Roman"/>
          <w:sz w:val="24"/>
          <w:szCs w:val="24"/>
          <w:u w:val="single"/>
          <w:lang w:val="de"/>
        </w:rPr>
        <w:t xml:space="preserve">[ ] </w:t>
      </w:r>
      <w:permEnd w:id="826635669"/>
      <w:r>
        <w:rPr>
          <w:rFonts w:ascii="Times New Roman" w:eastAsia="Times New Roman" w:hAnsi="Times New Roman" w:cs="Times New Roman"/>
          <w:sz w:val="24"/>
          <w:szCs w:val="24"/>
          <w:u w:val="single"/>
          <w:lang w:val="de"/>
        </w:rPr>
        <w:t>Pathologische Untersuchung</w:t>
      </w:r>
      <w:r>
        <w:rPr>
          <w:rFonts w:ascii="Times New Roman" w:eastAsia="Times New Roman" w:hAnsi="Times New Roman" w:cs="Times New Roman"/>
          <w:sz w:val="24"/>
          <w:szCs w:val="24"/>
          <w:lang w:val="de"/>
        </w:rPr>
        <w:t> </w:t>
      </w:r>
    </w:p>
    <w:p w14:paraId="6A24E431" w14:textId="77777777" w:rsidR="00591927" w:rsidRPr="00591927" w:rsidRDefault="00591927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ermStart w:id="2074239589" w:edGrp="everyone"/>
      <w:r>
        <w:rPr>
          <w:rFonts w:ascii="Times New Roman" w:eastAsia="Times New Roman" w:hAnsi="Times New Roman" w:cs="Times New Roman"/>
          <w:sz w:val="24"/>
          <w:szCs w:val="24"/>
          <w:u w:val="single"/>
          <w:lang w:val="de"/>
        </w:rPr>
        <w:t xml:space="preserve">[ ] </w:t>
      </w:r>
      <w:permEnd w:id="2074239589"/>
      <w:r>
        <w:rPr>
          <w:rFonts w:ascii="Times New Roman" w:eastAsia="Times New Roman" w:hAnsi="Times New Roman" w:cs="Times New Roman"/>
          <w:sz w:val="24"/>
          <w:szCs w:val="24"/>
          <w:u w:val="single"/>
          <w:lang w:val="de"/>
        </w:rPr>
        <w:t>Laboruntersuchung</w:t>
      </w:r>
      <w:r>
        <w:rPr>
          <w:rFonts w:ascii="Times New Roman" w:eastAsia="Times New Roman" w:hAnsi="Times New Roman" w:cs="Times New Roman"/>
          <w:sz w:val="24"/>
          <w:szCs w:val="24"/>
          <w:lang w:val="de"/>
        </w:rPr>
        <w:t> </w:t>
      </w:r>
    </w:p>
    <w:p w14:paraId="24530E8F" w14:textId="77777777" w:rsidR="00591927" w:rsidRPr="00591927" w:rsidRDefault="00591927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ermStart w:id="1913998273" w:edGrp="everyone"/>
      <w:r>
        <w:rPr>
          <w:rFonts w:ascii="Times New Roman" w:eastAsia="Times New Roman" w:hAnsi="Times New Roman" w:cs="Times New Roman"/>
          <w:sz w:val="24"/>
          <w:szCs w:val="24"/>
          <w:u w:val="single"/>
          <w:lang w:val="de"/>
        </w:rPr>
        <w:t xml:space="preserve">[ ] </w:t>
      </w:r>
      <w:permEnd w:id="1913998273"/>
      <w:r>
        <w:rPr>
          <w:rFonts w:ascii="Times New Roman" w:eastAsia="Times New Roman" w:hAnsi="Times New Roman" w:cs="Times New Roman"/>
          <w:sz w:val="24"/>
          <w:szCs w:val="24"/>
          <w:u w:val="single"/>
          <w:lang w:val="de"/>
        </w:rPr>
        <w:t>Dienstleistungen der Universitätsapotheke</w:t>
      </w:r>
      <w:r>
        <w:rPr>
          <w:rFonts w:ascii="Times New Roman" w:eastAsia="Times New Roman" w:hAnsi="Times New Roman" w:cs="Times New Roman"/>
          <w:sz w:val="24"/>
          <w:szCs w:val="24"/>
          <w:lang w:val="de"/>
        </w:rPr>
        <w:t> </w:t>
      </w:r>
    </w:p>
    <w:p w14:paraId="216246DD" w14:textId="11E27026" w:rsidR="00591927" w:rsidRPr="00591927" w:rsidRDefault="00591927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ermStart w:id="1041458641" w:edGrp="everyone"/>
      <w:proofErr w:type="gramStart"/>
      <w:r>
        <w:rPr>
          <w:rFonts w:ascii="Times New Roman" w:eastAsia="Times New Roman" w:hAnsi="Times New Roman" w:cs="Times New Roman"/>
          <w:sz w:val="24"/>
          <w:szCs w:val="24"/>
          <w:lang w:val="de"/>
        </w:rPr>
        <w:t>[ ]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val="de"/>
        </w:rPr>
        <w:t xml:space="preserve"> </w:t>
      </w:r>
      <w:permEnd w:id="1041458641"/>
      <w:r>
        <w:rPr>
          <w:rFonts w:ascii="Times New Roman" w:eastAsia="Times New Roman" w:hAnsi="Times New Roman" w:cs="Times New Roman"/>
          <w:sz w:val="24"/>
          <w:szCs w:val="24"/>
          <w:lang w:val="de"/>
        </w:rPr>
        <w:t>Name des anderen Fachgebiets/der anderen Klinik:</w:t>
      </w:r>
      <w:r w:rsidR="00CC78C8">
        <w:rPr>
          <w:rFonts w:ascii="Times New Roman" w:eastAsia="Times New Roman" w:hAnsi="Times New Roman" w:cs="Times New Roman"/>
          <w:sz w:val="24"/>
          <w:szCs w:val="24"/>
          <w:lang w:val="de"/>
        </w:rPr>
        <w:t xml:space="preserve"> </w:t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-1719726086"/>
          <w:placeholder>
            <w:docPart w:val="508252B6BC144A53A708BB7ABEA655D5"/>
          </w:placeholder>
          <w:showingPlcHdr/>
        </w:sdtPr>
        <w:sdtContent>
          <w:permStart w:id="1819810396" w:edGrp="everyone"/>
          <w:r w:rsidR="00CC78C8" w:rsidRPr="0060495C">
            <w:rPr>
              <w:rStyle w:val="Helyrzszveg"/>
            </w:rPr>
            <w:t>Szöveg beírásához kattintson vagy koppintson ide.</w:t>
          </w:r>
          <w:permEnd w:id="1819810396"/>
        </w:sdtContent>
      </w:sdt>
    </w:p>
    <w:p w14:paraId="524547A1" w14:textId="7684D9F8" w:rsidR="00591927" w:rsidRPr="00591927" w:rsidRDefault="00591927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de"/>
        </w:rPr>
        <w:t>Die geplante Dauer der Studie: </w:t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720557911"/>
          <w:placeholder>
            <w:docPart w:val="62BAAF170F774095B5F075AD2D9FE017"/>
          </w:placeholder>
          <w:showingPlcHdr/>
        </w:sdtPr>
        <w:sdtContent>
          <w:permStart w:id="463486576" w:edGrp="everyone"/>
          <w:r w:rsidR="00CC78C8" w:rsidRPr="0060495C">
            <w:rPr>
              <w:rStyle w:val="Helyrzszveg"/>
            </w:rPr>
            <w:t>Szöveg beírásához kattintson vagy koppintson ide.</w:t>
          </w:r>
          <w:permEnd w:id="463486576"/>
        </w:sdtContent>
      </w:sdt>
    </w:p>
    <w:p w14:paraId="46D9BFEF" w14:textId="15B24A79" w:rsidR="00591927" w:rsidRPr="00591927" w:rsidRDefault="00591927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de"/>
        </w:rPr>
        <w:t>(geplantes) Datum der Einreichung des OGYÉI-Lizenzantrags:</w:t>
      </w:r>
      <w:r w:rsidR="00CC78C8">
        <w:rPr>
          <w:rFonts w:ascii="Times New Roman" w:eastAsia="Times New Roman" w:hAnsi="Times New Roman" w:cs="Times New Roman"/>
          <w:sz w:val="24"/>
          <w:szCs w:val="24"/>
          <w:lang w:val="de"/>
        </w:rPr>
        <w:t xml:space="preserve"> </w:t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-705559315"/>
          <w:placeholder>
            <w:docPart w:val="F8E6E2E2477A415796959886055E1F08"/>
          </w:placeholder>
          <w:showingPlcHdr/>
        </w:sdtPr>
        <w:sdtContent>
          <w:permStart w:id="1917460521" w:edGrp="everyone"/>
          <w:r w:rsidR="00CC78C8" w:rsidRPr="0060495C">
            <w:rPr>
              <w:rStyle w:val="Helyrzszveg"/>
            </w:rPr>
            <w:t>Szöveg beírásához kattintson vagy koppintson ide.</w:t>
          </w:r>
          <w:permEnd w:id="1917460521"/>
        </w:sdtContent>
      </w:sdt>
      <w:r w:rsidR="00CC78C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AA50280" w14:textId="4B202160" w:rsidR="00591927" w:rsidRDefault="006D664F" w:rsidP="00811990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de"/>
        </w:rPr>
        <w:t>Die Anzahl der in der Klinik geplanten Patienten:</w:t>
      </w:r>
      <w:r w:rsidR="00CC78C8" w:rsidRPr="00CC78C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-406922835"/>
          <w:placeholder>
            <w:docPart w:val="93DDFE8DA29241098ED1F455F10CC137"/>
          </w:placeholder>
          <w:showingPlcHdr/>
        </w:sdtPr>
        <w:sdtContent>
          <w:permStart w:id="825626315" w:edGrp="everyone"/>
          <w:r w:rsidR="00CC78C8" w:rsidRPr="0060495C">
            <w:rPr>
              <w:rStyle w:val="Helyrzszveg"/>
            </w:rPr>
            <w:t>Szöveg beírásához kattintson vagy koppintson ide.</w:t>
          </w:r>
          <w:permEnd w:id="825626315"/>
        </w:sdtContent>
      </w:sdt>
    </w:p>
    <w:p w14:paraId="175DB7B4" w14:textId="77777777" w:rsidR="00811990" w:rsidRDefault="00811990" w:rsidP="00811990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015D27A5" w14:textId="59F53016" w:rsidR="00591927" w:rsidRPr="00591927" w:rsidRDefault="00591927" w:rsidP="00591927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de"/>
        </w:rPr>
        <w:t xml:space="preserve">Budapest, </w:t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-1553073343"/>
          <w:placeholder>
            <w:docPart w:val="55BB74C1F8994945B2BE31C8D4F48CFA"/>
          </w:placeholder>
          <w:showingPlcHdr/>
        </w:sdtPr>
        <w:sdtContent>
          <w:permStart w:id="2044277355" w:edGrp="everyone"/>
          <w:r w:rsidR="00CC78C8" w:rsidRPr="0060495C">
            <w:rPr>
              <w:rStyle w:val="Helyrzszveg"/>
            </w:rPr>
            <w:t>Szöveg beírásához kattintson vagy koppintson ide.</w:t>
          </w:r>
          <w:permEnd w:id="2044277355"/>
        </w:sdtContent>
      </w:sdt>
    </w:p>
    <w:p w14:paraId="6DC6A1B5" w14:textId="77777777" w:rsidR="00771A4B" w:rsidRDefault="00771A4B" w:rsidP="00591927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78368281" w14:textId="77777777" w:rsidR="00591927" w:rsidRPr="00591927" w:rsidRDefault="00591927" w:rsidP="00591927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de"/>
        </w:rPr>
        <w:t>.................................</w:t>
      </w:r>
      <w:r>
        <w:rPr>
          <w:rFonts w:ascii="Times New Roman" w:eastAsia="Times New Roman" w:hAnsi="Times New Roman" w:cs="Times New Roman"/>
          <w:sz w:val="24"/>
          <w:szCs w:val="24"/>
          <w:lang w:val="de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de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de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de"/>
        </w:rPr>
        <w:tab/>
        <w:t>............................................  </w:t>
      </w:r>
    </w:p>
    <w:p w14:paraId="5E398DDD" w14:textId="77777777" w:rsidR="00591927" w:rsidRPr="00591927" w:rsidRDefault="00591927" w:rsidP="00591927">
      <w:pPr>
        <w:spacing w:after="0" w:line="240" w:lineRule="auto"/>
        <w:ind w:firstLine="705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de"/>
        </w:rPr>
        <w:lastRenderedPageBreak/>
        <w:t xml:space="preserve">Direktor/In der Klinik </w:t>
      </w:r>
      <w:r>
        <w:rPr>
          <w:rFonts w:ascii="Times New Roman" w:eastAsia="Times New Roman" w:hAnsi="Times New Roman" w:cs="Times New Roman"/>
          <w:sz w:val="24"/>
          <w:szCs w:val="24"/>
          <w:lang w:val="de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de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de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de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de"/>
        </w:rPr>
        <w:tab/>
        <w:t>Studienleiter/In </w:t>
      </w:r>
    </w:p>
    <w:p w14:paraId="610452FD" w14:textId="77777777" w:rsidR="00591927" w:rsidRPr="00591927" w:rsidRDefault="00591927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de"/>
        </w:rPr>
        <w:t>(falls nicht der/die Hauptforscher/In) </w:t>
      </w:r>
    </w:p>
    <w:p w14:paraId="7DF0AFD7" w14:textId="77777777" w:rsidR="00591927" w:rsidRDefault="00591927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1596B595" w14:textId="77777777" w:rsidR="00591927" w:rsidRPr="00A23DFE" w:rsidRDefault="00591927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  <w:lang w:val="de"/>
        </w:rPr>
        <w:t>Bitte fügen Sie diesem Registrierungsantrag eine Zusammenfassung der Studie in ungarischer Sprache bei.  </w:t>
      </w:r>
    </w:p>
    <w:p w14:paraId="51C0CCF3" w14:textId="77777777" w:rsidR="00591927" w:rsidRPr="00A23DFE" w:rsidRDefault="00591927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  <w:lang w:val="de"/>
        </w:rPr>
        <w:t xml:space="preserve">Das ausgefüllte und unterschriebene Anmeldeformular ist elektronisch im PDF-Format zu senden an </w:t>
      </w:r>
      <w:hyperlink r:id="rId10" w:history="1">
        <w:r>
          <w:rPr>
            <w:rStyle w:val="Hiperhivatkozs"/>
            <w:rFonts w:ascii="Times New Roman" w:hAnsi="Times New Roman" w:cs="Times New Roman"/>
            <w:u w:val="none"/>
            <w:lang w:val="de"/>
          </w:rPr>
          <w:t>klinikaikutatas@semmelweis-univ.hu</w:t>
        </w:r>
      </w:hyperlink>
      <w:r>
        <w:rPr>
          <w:rFonts w:ascii="Times New Roman" w:hAnsi="Times New Roman" w:cs="Times New Roman"/>
          <w:lang w:val="de"/>
        </w:rPr>
        <w:t xml:space="preserve"> </w:t>
      </w:r>
      <w:r>
        <w:rPr>
          <w:rFonts w:ascii="Times New Roman" w:hAnsi="Times New Roman" w:cs="Times New Roman"/>
          <w:szCs w:val="24"/>
          <w:lang w:val="de"/>
        </w:rPr>
        <w:t>.</w:t>
      </w:r>
    </w:p>
    <w:p w14:paraId="6C836C7A" w14:textId="77777777" w:rsidR="00591927" w:rsidRPr="00591927" w:rsidRDefault="00591927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08E57B3C" w14:textId="77777777" w:rsidR="00591927" w:rsidRPr="003458D4" w:rsidRDefault="00623BF8" w:rsidP="00A23DFE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i/>
          <w:sz w:val="26"/>
          <w:szCs w:val="26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6"/>
          <w:szCs w:val="26"/>
          <w:lang w:val="de"/>
        </w:rPr>
        <w:t>Auszufüllen von der zentralen Koordinierungsstelle für klinische Forschung:</w:t>
      </w:r>
    </w:p>
    <w:p w14:paraId="66B56A76" w14:textId="77777777" w:rsidR="00591927" w:rsidRPr="00591927" w:rsidRDefault="00591927" w:rsidP="00591927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58C21D83" w14:textId="77777777" w:rsidR="00591927" w:rsidRPr="003458D4" w:rsidRDefault="00591927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sz w:val="26"/>
          <w:szCs w:val="26"/>
        </w:rPr>
      </w:pPr>
      <w:r>
        <w:rPr>
          <w:rFonts w:ascii="Times New Roman" w:eastAsia="Times New Roman" w:hAnsi="Times New Roman" w:cs="Times New Roman"/>
          <w:b/>
          <w:bCs/>
          <w:sz w:val="26"/>
          <w:szCs w:val="26"/>
          <w:lang w:val="de"/>
        </w:rPr>
        <w:t>Eindeutige SE-Kennung der Studie:</w:t>
      </w:r>
    </w:p>
    <w:p w14:paraId="29F312F7" w14:textId="77777777" w:rsidR="003458D4" w:rsidRPr="00A23DFE" w:rsidRDefault="003458D4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Cs w:val="24"/>
        </w:rPr>
      </w:pPr>
    </w:p>
    <w:p w14:paraId="6D2B688B" w14:textId="77777777" w:rsidR="00A23DFE" w:rsidRPr="00A23DFE" w:rsidRDefault="00A23DFE" w:rsidP="00811990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  <w:lang w:val="de"/>
        </w:rPr>
        <w:t>Datum:                                          Name des/der Verwalters/In:                                                 Unterschrift</w:t>
      </w:r>
    </w:p>
    <w:sectPr w:rsidR="00A23DFE" w:rsidRPr="00A23DFE" w:rsidSect="0081199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993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ADE0FB" w14:textId="77777777" w:rsidR="00E01C36" w:rsidRDefault="00E01C36" w:rsidP="00811990">
      <w:pPr>
        <w:spacing w:after="0" w:line="240" w:lineRule="auto"/>
      </w:pPr>
      <w:r>
        <w:separator/>
      </w:r>
    </w:p>
  </w:endnote>
  <w:endnote w:type="continuationSeparator" w:id="0">
    <w:p w14:paraId="0DE12D2A" w14:textId="77777777" w:rsidR="00E01C36" w:rsidRDefault="00E01C36" w:rsidP="008119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02589D" w14:textId="77777777" w:rsidR="00F24268" w:rsidRDefault="00F24268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45AF14" w14:textId="77777777" w:rsidR="00811990" w:rsidRDefault="00811990">
    <w:pPr>
      <w:pStyle w:val="llb"/>
    </w:pPr>
    <w:r>
      <w:rPr>
        <w:lang w:val="de"/>
      </w:rPr>
      <w:t>Version: V1/2022071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F99893" w14:textId="77777777" w:rsidR="00F24268" w:rsidRDefault="00F24268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1935D4" w14:textId="77777777" w:rsidR="00E01C36" w:rsidRDefault="00E01C36" w:rsidP="00811990">
      <w:pPr>
        <w:spacing w:after="0" w:line="240" w:lineRule="auto"/>
      </w:pPr>
      <w:r>
        <w:separator/>
      </w:r>
    </w:p>
  </w:footnote>
  <w:footnote w:type="continuationSeparator" w:id="0">
    <w:p w14:paraId="741C7042" w14:textId="77777777" w:rsidR="00E01C36" w:rsidRDefault="00E01C36" w:rsidP="008119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14101B" w14:textId="77777777" w:rsidR="00F24268" w:rsidRDefault="00F24268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C55A5A" w14:textId="77777777" w:rsidR="003458D4" w:rsidRPr="003411C1" w:rsidRDefault="003458D4" w:rsidP="003458D4">
    <w:pPr>
      <w:pStyle w:val="lfej"/>
      <w:rPr>
        <w:rFonts w:ascii="Times New Roman" w:hAnsi="Times New Roman" w:cs="Times New Roman"/>
        <w:i/>
      </w:rPr>
    </w:pPr>
    <w:r>
      <w:rPr>
        <w:rFonts w:ascii="Times New Roman" w:hAnsi="Times New Roman" w:cs="Times New Roman"/>
        <w:i/>
        <w:iCs/>
        <w:lang w:val="de"/>
      </w:rPr>
      <w:t>Vorschriften für klinische Forschungsversuche</w:t>
    </w:r>
  </w:p>
  <w:p w14:paraId="4C280FF4" w14:textId="77777777" w:rsidR="003458D4" w:rsidRDefault="003458D4">
    <w:pPr>
      <w:pStyle w:val="lfej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DE7CEA" w14:textId="77777777" w:rsidR="00F24268" w:rsidRDefault="00F24268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133403"/>
    <w:multiLevelType w:val="multilevel"/>
    <w:tmpl w:val="373EAA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D0B0F0F"/>
    <w:multiLevelType w:val="hybridMultilevel"/>
    <w:tmpl w:val="FF9C8A7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88127065">
    <w:abstractNumId w:val="0"/>
  </w:num>
  <w:num w:numId="2" w16cid:durableId="197305158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6c1iJgZrduVcdqICcMZDR2yQ3LcDoYSLRl6ZAXf7M4QhrRdYPN/S5GCqbuJaPDjdeiLdM1cfL2khIqv/Cp1W4Q==" w:salt="OduTtHyhSb/dZnMUGde/Hw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0NzIyMTc1MDUyNDZX0lEKTi0uzszPAykwrAUAXJMipiwAAAA="/>
  </w:docVars>
  <w:rsids>
    <w:rsidRoot w:val="00FF67D3"/>
    <w:rsid w:val="00097F98"/>
    <w:rsid w:val="000C5FAE"/>
    <w:rsid w:val="000E6EAA"/>
    <w:rsid w:val="00167C96"/>
    <w:rsid w:val="00190409"/>
    <w:rsid w:val="0019095C"/>
    <w:rsid w:val="002B2D9C"/>
    <w:rsid w:val="002F37F3"/>
    <w:rsid w:val="003407E5"/>
    <w:rsid w:val="003458D4"/>
    <w:rsid w:val="003A3536"/>
    <w:rsid w:val="00404ADA"/>
    <w:rsid w:val="00491A4D"/>
    <w:rsid w:val="00591927"/>
    <w:rsid w:val="005F6013"/>
    <w:rsid w:val="00623BF8"/>
    <w:rsid w:val="00627E73"/>
    <w:rsid w:val="006D664F"/>
    <w:rsid w:val="00720709"/>
    <w:rsid w:val="00771A4B"/>
    <w:rsid w:val="007D689B"/>
    <w:rsid w:val="00811990"/>
    <w:rsid w:val="00815245"/>
    <w:rsid w:val="00843973"/>
    <w:rsid w:val="00844FD1"/>
    <w:rsid w:val="008879D7"/>
    <w:rsid w:val="00927698"/>
    <w:rsid w:val="009B087F"/>
    <w:rsid w:val="00A23DFE"/>
    <w:rsid w:val="00A242CE"/>
    <w:rsid w:val="00A46B18"/>
    <w:rsid w:val="00B40CED"/>
    <w:rsid w:val="00B41C9A"/>
    <w:rsid w:val="00BD4C00"/>
    <w:rsid w:val="00C96F29"/>
    <w:rsid w:val="00CC78C8"/>
    <w:rsid w:val="00D55346"/>
    <w:rsid w:val="00DE3368"/>
    <w:rsid w:val="00E01C36"/>
    <w:rsid w:val="00E72FD7"/>
    <w:rsid w:val="00EC0802"/>
    <w:rsid w:val="00F24268"/>
    <w:rsid w:val="00F53556"/>
    <w:rsid w:val="00FF67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704BB1"/>
  <w15:chartTrackingRefBased/>
  <w15:docId w15:val="{E54F5996-76E9-432C-9B95-63DA79DDD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paragraph">
    <w:name w:val="paragraph"/>
    <w:basedOn w:val="Norml"/>
    <w:rsid w:val="005919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customStyle="1" w:styleId="normaltextrun">
    <w:name w:val="normaltextrun"/>
    <w:basedOn w:val="Bekezdsalapbettpusa"/>
    <w:rsid w:val="00591927"/>
  </w:style>
  <w:style w:type="character" w:customStyle="1" w:styleId="eop">
    <w:name w:val="eop"/>
    <w:basedOn w:val="Bekezdsalapbettpusa"/>
    <w:rsid w:val="00591927"/>
  </w:style>
  <w:style w:type="character" w:customStyle="1" w:styleId="contextualspellingandgrammarerror">
    <w:name w:val="contextualspellingandgrammarerror"/>
    <w:basedOn w:val="Bekezdsalapbettpusa"/>
    <w:rsid w:val="00591927"/>
  </w:style>
  <w:style w:type="character" w:customStyle="1" w:styleId="tabchar">
    <w:name w:val="tabchar"/>
    <w:basedOn w:val="Bekezdsalapbettpusa"/>
    <w:rsid w:val="00591927"/>
  </w:style>
  <w:style w:type="paragraph" w:styleId="Buborkszveg">
    <w:name w:val="Balloon Text"/>
    <w:basedOn w:val="Norml"/>
    <w:link w:val="BuborkszvegChar"/>
    <w:uiPriority w:val="99"/>
    <w:semiHidden/>
    <w:unhideWhenUsed/>
    <w:rsid w:val="00771A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771A4B"/>
    <w:rPr>
      <w:rFonts w:ascii="Segoe UI" w:hAnsi="Segoe UI" w:cs="Segoe UI"/>
      <w:sz w:val="18"/>
      <w:szCs w:val="18"/>
    </w:rPr>
  </w:style>
  <w:style w:type="paragraph" w:styleId="lfej">
    <w:name w:val="header"/>
    <w:basedOn w:val="Norml"/>
    <w:link w:val="lfejChar"/>
    <w:uiPriority w:val="99"/>
    <w:unhideWhenUsed/>
    <w:rsid w:val="0081199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811990"/>
  </w:style>
  <w:style w:type="paragraph" w:styleId="llb">
    <w:name w:val="footer"/>
    <w:basedOn w:val="Norml"/>
    <w:link w:val="llbChar"/>
    <w:uiPriority w:val="99"/>
    <w:unhideWhenUsed/>
    <w:rsid w:val="0081199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811990"/>
  </w:style>
  <w:style w:type="paragraph" w:styleId="Listaszerbekezds">
    <w:name w:val="List Paragraph"/>
    <w:basedOn w:val="Norml"/>
    <w:uiPriority w:val="34"/>
    <w:qFormat/>
    <w:rsid w:val="00927698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A242CE"/>
    <w:rPr>
      <w:color w:val="0563C1" w:themeColor="hyperlink"/>
      <w:u w:val="single"/>
    </w:rPr>
  </w:style>
  <w:style w:type="character" w:styleId="Helyrzszveg">
    <w:name w:val="Placeholder Text"/>
    <w:basedOn w:val="Bekezdsalapbettpusa"/>
    <w:uiPriority w:val="99"/>
    <w:semiHidden/>
    <w:rsid w:val="00CC78C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93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5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4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680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5317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3978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495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9198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25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8784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089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5998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9428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5049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009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381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20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9143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5625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6852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1437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228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5808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275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796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2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242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0962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2626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3891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251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197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805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0190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321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1547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1890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028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28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3495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766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3879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587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5914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0447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6960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472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615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12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097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9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22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37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7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7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8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51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1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3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37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68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mailto:klinikaikutatas@semmelweis-univ.hu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8906AD0F-F545-4FAA-B2FA-DFDA232F2712}"/>
      </w:docPartPr>
      <w:docPartBody>
        <w:p w:rsidR="00000000" w:rsidRDefault="005700B1">
          <w:r w:rsidRPr="0060495C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BF63C8B6DF1745FC83BE13FBC0F28390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60A5D622-F026-4159-8C54-2463095915C8}"/>
      </w:docPartPr>
      <w:docPartBody>
        <w:p w:rsidR="00000000" w:rsidRDefault="005700B1" w:rsidP="005700B1">
          <w:pPr>
            <w:pStyle w:val="BF63C8B6DF1745FC83BE13FBC0F28390"/>
          </w:pPr>
          <w:r w:rsidRPr="0060495C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BCABC2DAAB16402E88D5FD7BD8231ADE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FA299CBB-5731-4B8B-BD2D-A022EBDE0EA9}"/>
      </w:docPartPr>
      <w:docPartBody>
        <w:p w:rsidR="00000000" w:rsidRDefault="005700B1" w:rsidP="005700B1">
          <w:pPr>
            <w:pStyle w:val="BCABC2DAAB16402E88D5FD7BD8231ADE"/>
          </w:pPr>
          <w:r w:rsidRPr="0060495C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A424A62E90584369932CB5E595B0573C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3AC582C4-5C1A-4527-9FD5-2ABFC2683DDD}"/>
      </w:docPartPr>
      <w:docPartBody>
        <w:p w:rsidR="00000000" w:rsidRDefault="005700B1" w:rsidP="005700B1">
          <w:pPr>
            <w:pStyle w:val="A424A62E90584369932CB5E595B0573C"/>
          </w:pPr>
          <w:r w:rsidRPr="0060495C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AFC8F6CCE7AB4F6A9688AEED13FF3740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1AB3AD38-E301-41CC-B1FA-4A7A15353B99}"/>
      </w:docPartPr>
      <w:docPartBody>
        <w:p w:rsidR="00000000" w:rsidRDefault="005700B1" w:rsidP="005700B1">
          <w:pPr>
            <w:pStyle w:val="AFC8F6CCE7AB4F6A9688AEED13FF3740"/>
          </w:pPr>
          <w:r w:rsidRPr="0060495C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3FA2761938C64BBA9ED4571CEC326179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6AE52B3D-99B6-4D25-8FDF-E30A2231B602}"/>
      </w:docPartPr>
      <w:docPartBody>
        <w:p w:rsidR="00000000" w:rsidRDefault="005700B1" w:rsidP="005700B1">
          <w:pPr>
            <w:pStyle w:val="3FA2761938C64BBA9ED4571CEC326179"/>
          </w:pPr>
          <w:r w:rsidRPr="0060495C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3E3C69210381468DB479C22B7F5A559F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B32EACE9-2814-4397-B930-705D27DC7F6C}"/>
      </w:docPartPr>
      <w:docPartBody>
        <w:p w:rsidR="00000000" w:rsidRDefault="005700B1" w:rsidP="005700B1">
          <w:pPr>
            <w:pStyle w:val="3E3C69210381468DB479C22B7F5A559F"/>
          </w:pPr>
          <w:r w:rsidRPr="0060495C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BBD4728A8FA94A7F8B048B5FF2A59986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487299E0-5649-4550-BBA5-7212029676A7}"/>
      </w:docPartPr>
      <w:docPartBody>
        <w:p w:rsidR="00000000" w:rsidRDefault="005700B1" w:rsidP="005700B1">
          <w:pPr>
            <w:pStyle w:val="BBD4728A8FA94A7F8B048B5FF2A59986"/>
          </w:pPr>
          <w:r w:rsidRPr="0060495C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0F4A02EC4623462B9F909876C48EFDE5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4BE0F4E7-680E-4C41-BD94-E62AF3BF4700}"/>
      </w:docPartPr>
      <w:docPartBody>
        <w:p w:rsidR="00000000" w:rsidRDefault="005700B1" w:rsidP="005700B1">
          <w:pPr>
            <w:pStyle w:val="0F4A02EC4623462B9F909876C48EFDE5"/>
          </w:pPr>
          <w:r w:rsidRPr="0060495C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809F061724F04332AC9F8577A6D072A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E03CC1C5-9BC1-4F82-8964-7258433E27F0}"/>
      </w:docPartPr>
      <w:docPartBody>
        <w:p w:rsidR="00000000" w:rsidRDefault="005700B1" w:rsidP="005700B1">
          <w:pPr>
            <w:pStyle w:val="809F061724F04332AC9F8577A6D072A8"/>
          </w:pPr>
          <w:r w:rsidRPr="0060495C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270A2A5BD9884F3D85395990A199FC80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FEDC02DF-4B72-4FCE-B1EB-3954DBF06AD0}"/>
      </w:docPartPr>
      <w:docPartBody>
        <w:p w:rsidR="00000000" w:rsidRDefault="005700B1" w:rsidP="005700B1">
          <w:pPr>
            <w:pStyle w:val="270A2A5BD9884F3D85395990A199FC80"/>
          </w:pPr>
          <w:r w:rsidRPr="0060495C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2AFB966AF68D47C9A411A5D15410A58F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3E7605AB-314D-4BCB-ADC9-8342149E0F58}"/>
      </w:docPartPr>
      <w:docPartBody>
        <w:p w:rsidR="00000000" w:rsidRDefault="005700B1" w:rsidP="005700B1">
          <w:pPr>
            <w:pStyle w:val="2AFB966AF68D47C9A411A5D15410A58F"/>
          </w:pPr>
          <w:r w:rsidRPr="0060495C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33D5122AC5F04DF0B338978EE0AB2BCA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E6249347-DA50-43AA-BC62-45F722FFBD5E}"/>
      </w:docPartPr>
      <w:docPartBody>
        <w:p w:rsidR="00000000" w:rsidRDefault="005700B1" w:rsidP="005700B1">
          <w:pPr>
            <w:pStyle w:val="33D5122AC5F04DF0B338978EE0AB2BCA"/>
          </w:pPr>
          <w:r w:rsidRPr="0060495C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9EB74C22903E4E4DAFF6266C36A68733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C4E33658-CDD8-404F-8960-E3EB1DFD7C3E}"/>
      </w:docPartPr>
      <w:docPartBody>
        <w:p w:rsidR="00000000" w:rsidRDefault="005700B1" w:rsidP="005700B1">
          <w:pPr>
            <w:pStyle w:val="9EB74C22903E4E4DAFF6266C36A68733"/>
          </w:pPr>
          <w:r w:rsidRPr="0060495C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508252B6BC144A53A708BB7ABEA655D5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2676C9FA-24B5-42D2-B9AF-7EC9394569E2}"/>
      </w:docPartPr>
      <w:docPartBody>
        <w:p w:rsidR="00000000" w:rsidRDefault="005700B1" w:rsidP="005700B1">
          <w:pPr>
            <w:pStyle w:val="508252B6BC144A53A708BB7ABEA655D5"/>
          </w:pPr>
          <w:r w:rsidRPr="0060495C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62BAAF170F774095B5F075AD2D9FE017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86F99C5B-EB31-442B-85C4-CF1B16516BEA}"/>
      </w:docPartPr>
      <w:docPartBody>
        <w:p w:rsidR="00000000" w:rsidRDefault="005700B1" w:rsidP="005700B1">
          <w:pPr>
            <w:pStyle w:val="62BAAF170F774095B5F075AD2D9FE017"/>
          </w:pPr>
          <w:r w:rsidRPr="0060495C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F8E6E2E2477A415796959886055E1F0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865B2E5B-2AC2-4721-AF4B-E7CB35EE95FD}"/>
      </w:docPartPr>
      <w:docPartBody>
        <w:p w:rsidR="00000000" w:rsidRDefault="005700B1" w:rsidP="005700B1">
          <w:pPr>
            <w:pStyle w:val="F8E6E2E2477A415796959886055E1F08"/>
          </w:pPr>
          <w:r w:rsidRPr="0060495C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93DDFE8DA29241098ED1F455F10CC137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22815F4D-DEB6-4B48-B630-6C884B1917CE}"/>
      </w:docPartPr>
      <w:docPartBody>
        <w:p w:rsidR="00000000" w:rsidRDefault="005700B1" w:rsidP="005700B1">
          <w:pPr>
            <w:pStyle w:val="93DDFE8DA29241098ED1F455F10CC137"/>
          </w:pPr>
          <w:r w:rsidRPr="0060495C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55BB74C1F8994945B2BE31C8D4F48CFA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FBED6435-C41D-4019-B2DF-36DC69A99B69}"/>
      </w:docPartPr>
      <w:docPartBody>
        <w:p w:rsidR="00000000" w:rsidRDefault="005700B1" w:rsidP="005700B1">
          <w:pPr>
            <w:pStyle w:val="55BB74C1F8994945B2BE31C8D4F48CFA"/>
          </w:pPr>
          <w:r w:rsidRPr="0060495C">
            <w:rPr>
              <w:rStyle w:val="Helyrzszveg"/>
            </w:rPr>
            <w:t>Szöveg beírásához kattintson vagy koppintson id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700B1"/>
    <w:rsid w:val="005700B1"/>
    <w:rsid w:val="008E7A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5700B1"/>
    <w:rPr>
      <w:color w:val="808080"/>
    </w:rPr>
  </w:style>
  <w:style w:type="paragraph" w:customStyle="1" w:styleId="BF63C8B6DF1745FC83BE13FBC0F28390">
    <w:name w:val="BF63C8B6DF1745FC83BE13FBC0F28390"/>
    <w:rsid w:val="005700B1"/>
  </w:style>
  <w:style w:type="paragraph" w:customStyle="1" w:styleId="BCABC2DAAB16402E88D5FD7BD8231ADE">
    <w:name w:val="BCABC2DAAB16402E88D5FD7BD8231ADE"/>
    <w:rsid w:val="005700B1"/>
  </w:style>
  <w:style w:type="paragraph" w:customStyle="1" w:styleId="A424A62E90584369932CB5E595B0573C">
    <w:name w:val="A424A62E90584369932CB5E595B0573C"/>
    <w:rsid w:val="005700B1"/>
  </w:style>
  <w:style w:type="paragraph" w:customStyle="1" w:styleId="AFC8F6CCE7AB4F6A9688AEED13FF3740">
    <w:name w:val="AFC8F6CCE7AB4F6A9688AEED13FF3740"/>
    <w:rsid w:val="005700B1"/>
  </w:style>
  <w:style w:type="paragraph" w:customStyle="1" w:styleId="3FA2761938C64BBA9ED4571CEC326179">
    <w:name w:val="3FA2761938C64BBA9ED4571CEC326179"/>
    <w:rsid w:val="005700B1"/>
  </w:style>
  <w:style w:type="paragraph" w:customStyle="1" w:styleId="3E3C69210381468DB479C22B7F5A559F">
    <w:name w:val="3E3C69210381468DB479C22B7F5A559F"/>
    <w:rsid w:val="005700B1"/>
  </w:style>
  <w:style w:type="paragraph" w:customStyle="1" w:styleId="BBD4728A8FA94A7F8B048B5FF2A59986">
    <w:name w:val="BBD4728A8FA94A7F8B048B5FF2A59986"/>
    <w:rsid w:val="005700B1"/>
  </w:style>
  <w:style w:type="paragraph" w:customStyle="1" w:styleId="0F4A02EC4623462B9F909876C48EFDE5">
    <w:name w:val="0F4A02EC4623462B9F909876C48EFDE5"/>
    <w:rsid w:val="005700B1"/>
  </w:style>
  <w:style w:type="paragraph" w:customStyle="1" w:styleId="809F061724F04332AC9F8577A6D072A8">
    <w:name w:val="809F061724F04332AC9F8577A6D072A8"/>
    <w:rsid w:val="005700B1"/>
  </w:style>
  <w:style w:type="paragraph" w:customStyle="1" w:styleId="270A2A5BD9884F3D85395990A199FC80">
    <w:name w:val="270A2A5BD9884F3D85395990A199FC80"/>
    <w:rsid w:val="005700B1"/>
  </w:style>
  <w:style w:type="paragraph" w:customStyle="1" w:styleId="2AFB966AF68D47C9A411A5D15410A58F">
    <w:name w:val="2AFB966AF68D47C9A411A5D15410A58F"/>
    <w:rsid w:val="005700B1"/>
  </w:style>
  <w:style w:type="paragraph" w:customStyle="1" w:styleId="33D5122AC5F04DF0B338978EE0AB2BCA">
    <w:name w:val="33D5122AC5F04DF0B338978EE0AB2BCA"/>
    <w:rsid w:val="005700B1"/>
  </w:style>
  <w:style w:type="paragraph" w:customStyle="1" w:styleId="9EB74C22903E4E4DAFF6266C36A68733">
    <w:name w:val="9EB74C22903E4E4DAFF6266C36A68733"/>
    <w:rsid w:val="005700B1"/>
  </w:style>
  <w:style w:type="paragraph" w:customStyle="1" w:styleId="508252B6BC144A53A708BB7ABEA655D5">
    <w:name w:val="508252B6BC144A53A708BB7ABEA655D5"/>
    <w:rsid w:val="005700B1"/>
  </w:style>
  <w:style w:type="paragraph" w:customStyle="1" w:styleId="62BAAF170F774095B5F075AD2D9FE017">
    <w:name w:val="62BAAF170F774095B5F075AD2D9FE017"/>
    <w:rsid w:val="005700B1"/>
  </w:style>
  <w:style w:type="paragraph" w:customStyle="1" w:styleId="F8E6E2E2477A415796959886055E1F08">
    <w:name w:val="F8E6E2E2477A415796959886055E1F08"/>
    <w:rsid w:val="005700B1"/>
  </w:style>
  <w:style w:type="paragraph" w:customStyle="1" w:styleId="93DDFE8DA29241098ED1F455F10CC137">
    <w:name w:val="93DDFE8DA29241098ED1F455F10CC137"/>
    <w:rsid w:val="005700B1"/>
  </w:style>
  <w:style w:type="paragraph" w:customStyle="1" w:styleId="55BB74C1F8994945B2BE31C8D4F48CFA">
    <w:name w:val="55BB74C1F8994945B2BE31C8D4F48CFA"/>
    <w:rsid w:val="005700B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48580A302266E04E82E78C526C4B65A6" ma:contentTypeVersion="2" ma:contentTypeDescription="Új dokumentum létrehozása." ma:contentTypeScope="" ma:versionID="e1a540e7ae86c47c140a54a966007c1c">
  <xsd:schema xmlns:xsd="http://www.w3.org/2001/XMLSchema" xmlns:xs="http://www.w3.org/2001/XMLSchema" xmlns:p="http://schemas.microsoft.com/office/2006/metadata/properties" xmlns:ns2="e38b1495-db33-43ba-a59c-be7ccaf003a2" targetNamespace="http://schemas.microsoft.com/office/2006/metadata/properties" ma:root="true" ma:fieldsID="d76d26e5a54cf3ab5467b4212fb4317e" ns2:_="">
    <xsd:import namespace="e38b1495-db33-43ba-a59c-be7ccaf003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8b1495-db33-43ba-a59c-be7ccaf003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300F2F1-3278-491E-85D8-4E1F412B9B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8b1495-db33-43ba-a59c-be7ccaf003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A9C406F-A7EF-47A7-852F-5CDFE5BD447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C2ACA4-03DB-43E6-ABEE-775D89BA05C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04</Words>
  <Characters>2792</Characters>
  <Application>Microsoft Office Word</Application>
  <DocSecurity>8</DocSecurity>
  <Lines>23</Lines>
  <Paragraphs>6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gi Főigazgatóság</dc:creator>
  <cp:keywords/>
  <dc:description/>
  <cp:lastModifiedBy>Omrai Amarilla</cp:lastModifiedBy>
  <cp:revision>4</cp:revision>
  <cp:lastPrinted>2022-12-05T10:06:00Z</cp:lastPrinted>
  <dcterms:created xsi:type="dcterms:W3CDTF">2022-11-14T13:02:00Z</dcterms:created>
  <dcterms:modified xsi:type="dcterms:W3CDTF">2022-12-05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580A302266E04E82E78C526C4B65A6</vt:lpwstr>
  </property>
</Properties>
</file>